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C88311" w14:textId="0FDD784F" w:rsidR="000B7712" w:rsidRDefault="000B7712" w:rsidP="000B7712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RESOLUTION NO. </w:t>
      </w:r>
      <w:r w:rsidR="00DD2D0E">
        <w:rPr>
          <w:b/>
          <w:sz w:val="28"/>
          <w:szCs w:val="28"/>
        </w:rPr>
        <w:t>2022-02</w:t>
      </w:r>
    </w:p>
    <w:p w14:paraId="4C5911FF" w14:textId="77777777" w:rsidR="000B7712" w:rsidRDefault="000B7712" w:rsidP="000B7712">
      <w:pPr>
        <w:jc w:val="center"/>
        <w:rPr>
          <w:b/>
          <w:sz w:val="28"/>
          <w:szCs w:val="28"/>
        </w:rPr>
      </w:pPr>
    </w:p>
    <w:p w14:paraId="10142FEB" w14:textId="2744C0CF" w:rsidR="000B7712" w:rsidRDefault="000B7712" w:rsidP="000B7712">
      <w:pPr>
        <w:jc w:val="center"/>
        <w:rPr>
          <w:b/>
        </w:rPr>
      </w:pPr>
      <w:r>
        <w:rPr>
          <w:b/>
        </w:rPr>
        <w:t xml:space="preserve">A RESOLUTION OF THE </w:t>
      </w:r>
      <w:r w:rsidR="00DD2D0E">
        <w:rPr>
          <w:b/>
        </w:rPr>
        <w:t>HIGH DESERT PARKS &amp; RECREATION DISTRICT</w:t>
      </w:r>
      <w:r>
        <w:rPr>
          <w:b/>
        </w:rPr>
        <w:t xml:space="preserve">, FOR THE PURPOSE OF </w:t>
      </w:r>
      <w:r w:rsidR="00DD2D0E">
        <w:rPr>
          <w:b/>
        </w:rPr>
        <w:t>APPROVING APPROPRIATION CHANGES</w:t>
      </w:r>
      <w:r>
        <w:rPr>
          <w:b/>
        </w:rPr>
        <w:t xml:space="preserve"> TO THE FY 202</w:t>
      </w:r>
      <w:r w:rsidR="005F13CC">
        <w:rPr>
          <w:b/>
        </w:rPr>
        <w:t>1</w:t>
      </w:r>
      <w:r>
        <w:rPr>
          <w:b/>
        </w:rPr>
        <w:t>-20</w:t>
      </w:r>
      <w:r w:rsidR="005F13CC">
        <w:rPr>
          <w:b/>
        </w:rPr>
        <w:t>2</w:t>
      </w:r>
      <w:r w:rsidR="009D64D2">
        <w:rPr>
          <w:b/>
        </w:rPr>
        <w:t>2</w:t>
      </w:r>
      <w:r>
        <w:rPr>
          <w:b/>
        </w:rPr>
        <w:t xml:space="preserve"> BUDGET</w:t>
      </w:r>
    </w:p>
    <w:p w14:paraId="717EFA66" w14:textId="77777777" w:rsidR="000B7712" w:rsidRDefault="000B7712" w:rsidP="000B7712">
      <w:pPr>
        <w:jc w:val="center"/>
        <w:rPr>
          <w:b/>
        </w:rPr>
      </w:pPr>
    </w:p>
    <w:p w14:paraId="2F590574" w14:textId="261A61E9" w:rsidR="000B7712" w:rsidRPr="00DD2D0E" w:rsidRDefault="000B7712" w:rsidP="000B7712">
      <w:pPr>
        <w:jc w:val="both"/>
        <w:rPr>
          <w:b/>
          <w:bCs/>
        </w:rPr>
      </w:pPr>
      <w:r>
        <w:rPr>
          <w:b/>
        </w:rPr>
        <w:t xml:space="preserve">WHEREAS, </w:t>
      </w:r>
      <w:r w:rsidR="005F13CC">
        <w:t>the</w:t>
      </w:r>
      <w:r w:rsidR="00DD2D0E">
        <w:t xml:space="preserve"> district received </w:t>
      </w:r>
      <w:r w:rsidR="005F13CC">
        <w:t>some unexpected grant</w:t>
      </w:r>
      <w:r w:rsidR="00DD2D0E">
        <w:t xml:space="preserve"> and donation funds</w:t>
      </w:r>
      <w:r w:rsidR="005F13CC">
        <w:t xml:space="preserve"> </w:t>
      </w:r>
      <w:r w:rsidR="009D64D2">
        <w:t xml:space="preserve">where </w:t>
      </w:r>
      <w:r w:rsidR="005F13CC">
        <w:t>the funds need to be appropriated in order to be spent</w:t>
      </w:r>
      <w:r w:rsidR="00DD2D0E">
        <w:t xml:space="preserve">; </w:t>
      </w:r>
      <w:r w:rsidR="00DD2D0E">
        <w:rPr>
          <w:b/>
          <w:bCs/>
        </w:rPr>
        <w:t>and</w:t>
      </w:r>
    </w:p>
    <w:p w14:paraId="76954363" w14:textId="574716EA" w:rsidR="005F13CC" w:rsidRDefault="005F13CC" w:rsidP="000B7712">
      <w:pPr>
        <w:jc w:val="both"/>
      </w:pPr>
    </w:p>
    <w:p w14:paraId="1C446957" w14:textId="7CB0EC0F" w:rsidR="005F13CC" w:rsidRDefault="005F13CC" w:rsidP="005F13CC">
      <w:pPr>
        <w:jc w:val="both"/>
      </w:pPr>
      <w:r>
        <w:rPr>
          <w:b/>
        </w:rPr>
        <w:t xml:space="preserve">WHEREAS, </w:t>
      </w:r>
      <w:r w:rsidR="00DD2D0E">
        <w:rPr>
          <w:bCs/>
        </w:rPr>
        <w:t xml:space="preserve">unexpected </w:t>
      </w:r>
      <w:r>
        <w:t>grant</w:t>
      </w:r>
      <w:r w:rsidR="00DD2D0E">
        <w:t xml:space="preserve">s were received from the City of Hines for $5,000, Roundhouse Foundation for $2,500, $125,000 from Harney County and $1,500 from C&amp;B Sanitary, these are to be used for pool improvements/repairs, tile and solar panels; </w:t>
      </w:r>
      <w:r w:rsidR="00DD2D0E">
        <w:rPr>
          <w:b/>
          <w:bCs/>
        </w:rPr>
        <w:t>and</w:t>
      </w:r>
      <w:r>
        <w:t xml:space="preserve"> </w:t>
      </w:r>
    </w:p>
    <w:p w14:paraId="5D46E2DA" w14:textId="77777777" w:rsidR="005F13CC" w:rsidRDefault="005F13CC" w:rsidP="000B7712">
      <w:pPr>
        <w:jc w:val="both"/>
      </w:pPr>
    </w:p>
    <w:p w14:paraId="05330A49" w14:textId="71DECA13" w:rsidR="000B7712" w:rsidRPr="00DD2D0E" w:rsidRDefault="009D64D2" w:rsidP="000B7712">
      <w:pPr>
        <w:jc w:val="both"/>
        <w:rPr>
          <w:b/>
          <w:bCs/>
        </w:rPr>
      </w:pPr>
      <w:r>
        <w:rPr>
          <w:b/>
        </w:rPr>
        <w:t xml:space="preserve">WHEREAS, </w:t>
      </w:r>
      <w:r w:rsidR="00DD2D0E">
        <w:t xml:space="preserve">Youth baseball received an unexpected $3,302 in donations to be spent on the youth baseball program; </w:t>
      </w:r>
      <w:r w:rsidR="00DD2D0E">
        <w:rPr>
          <w:b/>
          <w:bCs/>
        </w:rPr>
        <w:t>and</w:t>
      </w:r>
    </w:p>
    <w:p w14:paraId="1D48EF3D" w14:textId="120EA83E" w:rsidR="00DD2D0E" w:rsidRDefault="00DD2D0E" w:rsidP="000B7712">
      <w:pPr>
        <w:jc w:val="both"/>
      </w:pPr>
    </w:p>
    <w:p w14:paraId="5EBA46F6" w14:textId="10893386" w:rsidR="00DD2D0E" w:rsidRPr="00DD2D0E" w:rsidRDefault="00DD2D0E" w:rsidP="00DD2D0E">
      <w:pPr>
        <w:jc w:val="both"/>
        <w:rPr>
          <w:b/>
          <w:bCs/>
        </w:rPr>
      </w:pPr>
      <w:r>
        <w:rPr>
          <w:b/>
        </w:rPr>
        <w:t xml:space="preserve">WHEREAS, </w:t>
      </w:r>
      <w:r>
        <w:t xml:space="preserve">the district had some unexpected salary budget savings and there were some unexpected cost increases in election costs, pool repairs and utilities; </w:t>
      </w:r>
      <w:r>
        <w:rPr>
          <w:b/>
          <w:bCs/>
        </w:rPr>
        <w:t>and</w:t>
      </w:r>
    </w:p>
    <w:p w14:paraId="57590506" w14:textId="77777777" w:rsidR="00DD2D0E" w:rsidRDefault="00DD2D0E" w:rsidP="000B7712">
      <w:pPr>
        <w:jc w:val="both"/>
      </w:pPr>
    </w:p>
    <w:p w14:paraId="7AD67121" w14:textId="2594A396" w:rsidR="009D64D2" w:rsidRDefault="009D64D2" w:rsidP="009D64D2">
      <w:pPr>
        <w:jc w:val="both"/>
      </w:pPr>
      <w:r>
        <w:rPr>
          <w:b/>
        </w:rPr>
        <w:t>WHEREAS</w:t>
      </w:r>
      <w:r>
        <w:t xml:space="preserve">, the </w:t>
      </w:r>
      <w:r w:rsidR="00DD2D0E">
        <w:t>High Desert Parks &amp; Recreation District</w:t>
      </w:r>
      <w:r>
        <w:t xml:space="preserve"> desires to adjust the 21-22 budget for the unexpected items.</w:t>
      </w:r>
    </w:p>
    <w:p w14:paraId="2FDD28E3" w14:textId="77777777" w:rsidR="000B7712" w:rsidRDefault="000B7712" w:rsidP="000B7712">
      <w:pPr>
        <w:jc w:val="both"/>
      </w:pPr>
    </w:p>
    <w:p w14:paraId="52764D34" w14:textId="2A5D058B" w:rsidR="000B7712" w:rsidRDefault="000B7712" w:rsidP="000B7712">
      <w:pPr>
        <w:jc w:val="both"/>
      </w:pPr>
      <w:r>
        <w:rPr>
          <w:b/>
        </w:rPr>
        <w:t>NOW, THEREFORE, BE IT RESOLVED</w:t>
      </w:r>
      <w:r>
        <w:t xml:space="preserve"> by the </w:t>
      </w:r>
      <w:r w:rsidR="00DD2D0E">
        <w:t>High Desert Parks and Recreation District Board to approve the following adjustment to the fiscal year 2021-2022 budget:</w:t>
      </w:r>
      <w:r>
        <w:t xml:space="preserve"> </w:t>
      </w:r>
    </w:p>
    <w:p w14:paraId="6A66DA8B" w14:textId="06DAE8BB" w:rsidR="005F13CC" w:rsidRDefault="005F13CC" w:rsidP="000B7712">
      <w:pPr>
        <w:ind w:left="720"/>
        <w:jc w:val="both"/>
      </w:pPr>
    </w:p>
    <w:tbl>
      <w:tblPr>
        <w:tblW w:w="9450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58"/>
        <w:gridCol w:w="3152"/>
        <w:gridCol w:w="1350"/>
        <w:gridCol w:w="1440"/>
        <w:gridCol w:w="1350"/>
      </w:tblGrid>
      <w:tr w:rsidR="005F13CC" w:rsidRPr="005F13CC" w14:paraId="3D0085AA" w14:textId="77777777" w:rsidTr="00796D4E">
        <w:trPr>
          <w:trHeight w:val="487"/>
        </w:trPr>
        <w:tc>
          <w:tcPr>
            <w:tcW w:w="2158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6" w:space="0" w:color="000000"/>
            </w:tcBorders>
          </w:tcPr>
          <w:p w14:paraId="1C468227" w14:textId="77777777" w:rsidR="005F13CC" w:rsidRPr="005F13CC" w:rsidRDefault="005F13CC" w:rsidP="005F13CC">
            <w:pPr>
              <w:keepNext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19"/>
                <w:szCs w:val="19"/>
              </w:rPr>
            </w:pPr>
            <w:r w:rsidRPr="005F13CC">
              <w:rPr>
                <w:rFonts w:ascii="Arial" w:eastAsia="Arial Unicode MS" w:hAnsi="Arial" w:cs="Arial"/>
                <w:b/>
                <w:bCs/>
                <w:sz w:val="19"/>
                <w:szCs w:val="19"/>
              </w:rPr>
              <w:t>Line Item</w:t>
            </w:r>
          </w:p>
        </w:tc>
        <w:tc>
          <w:tcPr>
            <w:tcW w:w="3152" w:type="dxa"/>
            <w:tcBorders>
              <w:top w:val="single" w:sz="12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57FBE3FD" w14:textId="77777777" w:rsidR="005F13CC" w:rsidRPr="005F13CC" w:rsidRDefault="005F13CC" w:rsidP="005F13CC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5F13CC">
              <w:rPr>
                <w:rFonts w:ascii="Arial" w:hAnsi="Arial"/>
                <w:b/>
                <w:sz w:val="19"/>
                <w:szCs w:val="19"/>
              </w:rPr>
              <w:t>Item Description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7566483C" w14:textId="77777777" w:rsidR="005F13CC" w:rsidRPr="005F13CC" w:rsidRDefault="005F13CC" w:rsidP="005F13CC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5F13CC">
              <w:rPr>
                <w:rFonts w:ascii="Arial" w:hAnsi="Arial"/>
                <w:b/>
                <w:sz w:val="19"/>
                <w:szCs w:val="19"/>
              </w:rPr>
              <w:t>FY 21-22 Budget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14:paraId="6FEE1224" w14:textId="77777777" w:rsidR="005F13CC" w:rsidRPr="005F13CC" w:rsidRDefault="005F13CC" w:rsidP="005F13CC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5F13CC">
              <w:rPr>
                <w:rFonts w:ascii="Arial" w:hAnsi="Arial"/>
                <w:b/>
                <w:sz w:val="19"/>
                <w:szCs w:val="19"/>
              </w:rPr>
              <w:t>Amount of Change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6" w:space="0" w:color="000000"/>
              <w:bottom w:val="nil"/>
              <w:right w:val="single" w:sz="12" w:space="0" w:color="000000"/>
            </w:tcBorders>
          </w:tcPr>
          <w:p w14:paraId="1B3AE218" w14:textId="77777777" w:rsidR="005F13CC" w:rsidRPr="005F13CC" w:rsidRDefault="005F13CC" w:rsidP="005F13CC">
            <w:pPr>
              <w:jc w:val="center"/>
              <w:rPr>
                <w:rFonts w:ascii="Arial" w:hAnsi="Arial"/>
                <w:b/>
                <w:sz w:val="19"/>
                <w:szCs w:val="19"/>
              </w:rPr>
            </w:pPr>
            <w:r w:rsidRPr="005F13CC">
              <w:rPr>
                <w:rFonts w:ascii="Arial" w:hAnsi="Arial"/>
                <w:b/>
                <w:sz w:val="19"/>
                <w:szCs w:val="19"/>
              </w:rPr>
              <w:t>Adjusted Budget</w:t>
            </w:r>
          </w:p>
        </w:tc>
      </w:tr>
      <w:tr w:rsidR="005F13CC" w:rsidRPr="005F13CC" w14:paraId="51EAE400" w14:textId="77777777" w:rsidTr="00796D4E">
        <w:trPr>
          <w:trHeight w:val="235"/>
        </w:trPr>
        <w:tc>
          <w:tcPr>
            <w:tcW w:w="2158" w:type="dxa"/>
            <w:tcBorders>
              <w:top w:val="nil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814A785" w14:textId="77777777" w:rsidR="005F13CC" w:rsidRPr="005F13CC" w:rsidRDefault="005F13CC" w:rsidP="005F13CC">
            <w:pPr>
              <w:rPr>
                <w:rFonts w:ascii="Arial" w:hAnsi="Arial"/>
                <w:sz w:val="19"/>
                <w:szCs w:val="19"/>
              </w:rPr>
            </w:pPr>
          </w:p>
        </w:tc>
        <w:tc>
          <w:tcPr>
            <w:tcW w:w="315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6B6E36" w14:textId="77777777" w:rsidR="005F13CC" w:rsidRPr="005F13CC" w:rsidRDefault="005F13CC" w:rsidP="005F13CC">
            <w:pPr>
              <w:rPr>
                <w:rFonts w:ascii="Arial" w:hAnsi="Arial"/>
                <w:sz w:val="19"/>
                <w:szCs w:val="19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6FDFBD" w14:textId="77777777" w:rsidR="005F13CC" w:rsidRPr="005F13CC" w:rsidRDefault="005F13CC" w:rsidP="005F13CC">
            <w:pPr>
              <w:jc w:val="right"/>
              <w:rPr>
                <w:rFonts w:ascii="Arial" w:hAnsi="Arial"/>
                <w:sz w:val="19"/>
                <w:szCs w:val="19"/>
              </w:rPr>
            </w:pPr>
          </w:p>
        </w:tc>
        <w:tc>
          <w:tcPr>
            <w:tcW w:w="144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E73280" w14:textId="77777777" w:rsidR="005F13CC" w:rsidRPr="005F13CC" w:rsidRDefault="005F13CC" w:rsidP="005F13CC">
            <w:pPr>
              <w:jc w:val="right"/>
              <w:rPr>
                <w:rFonts w:ascii="Arial" w:hAnsi="Arial"/>
                <w:sz w:val="19"/>
                <w:szCs w:val="19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1890E01" w14:textId="77777777" w:rsidR="005F13CC" w:rsidRPr="005F13CC" w:rsidRDefault="005F13CC" w:rsidP="005F13CC">
            <w:pPr>
              <w:jc w:val="right"/>
              <w:rPr>
                <w:rFonts w:ascii="Arial" w:hAnsi="Arial"/>
                <w:sz w:val="19"/>
                <w:szCs w:val="19"/>
              </w:rPr>
            </w:pPr>
          </w:p>
        </w:tc>
      </w:tr>
      <w:tr w:rsidR="005F13CC" w:rsidRPr="005F13CC" w14:paraId="2F503CF6" w14:textId="77777777" w:rsidTr="00796D4E">
        <w:trPr>
          <w:trHeight w:val="323"/>
        </w:trPr>
        <w:tc>
          <w:tcPr>
            <w:tcW w:w="9450" w:type="dxa"/>
            <w:gridSpan w:val="5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3B39B136" w14:textId="7B566067" w:rsidR="005F13CC" w:rsidRPr="005F13CC" w:rsidRDefault="00DD2D0E" w:rsidP="005F13CC">
            <w:pPr>
              <w:jc w:val="center"/>
              <w:rPr>
                <w:rFonts w:ascii="Arial" w:hAnsi="Arial"/>
                <w:b/>
                <w:bCs/>
                <w:sz w:val="19"/>
                <w:szCs w:val="19"/>
              </w:rPr>
            </w:pPr>
            <w:r>
              <w:rPr>
                <w:rFonts w:ascii="Arial" w:hAnsi="Arial"/>
                <w:b/>
                <w:bCs/>
                <w:sz w:val="19"/>
                <w:szCs w:val="19"/>
              </w:rPr>
              <w:t>GENERAL</w:t>
            </w:r>
            <w:r w:rsidR="005F13CC">
              <w:rPr>
                <w:rFonts w:ascii="Arial" w:hAnsi="Arial"/>
                <w:b/>
                <w:bCs/>
                <w:sz w:val="19"/>
                <w:szCs w:val="19"/>
              </w:rPr>
              <w:t xml:space="preserve"> FUND</w:t>
            </w:r>
          </w:p>
        </w:tc>
      </w:tr>
      <w:tr w:rsidR="005F13CC" w:rsidRPr="005F13CC" w14:paraId="0E922E96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43F62C3" w14:textId="6C3BA2EC" w:rsidR="005F13CC" w:rsidRPr="005F13CC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5014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BCB1EC" w14:textId="349D8C1B" w:rsidR="005F13CC" w:rsidRPr="005F13CC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Manager Salary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0297D5" w14:textId="5D50BF9D" w:rsidR="005F13CC" w:rsidRPr="005F13CC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35,0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78BD7" w14:textId="32910E29" w:rsidR="005F13CC" w:rsidRPr="005F13CC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(</w:t>
            </w:r>
            <w:r w:rsidR="005F13CC">
              <w:rPr>
                <w:rFonts w:ascii="Arial" w:hAnsi="Arial"/>
                <w:sz w:val="19"/>
                <w:szCs w:val="19"/>
              </w:rPr>
              <w:t>$</w:t>
            </w:r>
            <w:r>
              <w:rPr>
                <w:rFonts w:ascii="Arial" w:hAnsi="Arial"/>
                <w:sz w:val="19"/>
                <w:szCs w:val="19"/>
              </w:rPr>
              <w:t>15,940)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90C7932" w14:textId="0845F1D7" w:rsidR="005F13CC" w:rsidRPr="005F13CC" w:rsidRDefault="005F13CC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</w:t>
            </w:r>
            <w:r w:rsidR="00DD2D0E">
              <w:rPr>
                <w:rFonts w:ascii="Arial" w:hAnsi="Arial"/>
                <w:sz w:val="19"/>
                <w:szCs w:val="19"/>
              </w:rPr>
              <w:t>19,060</w:t>
            </w:r>
          </w:p>
        </w:tc>
      </w:tr>
      <w:tr w:rsidR="00DD2D0E" w:rsidRPr="005F13CC" w14:paraId="6F25FE1F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65ED9C74" w14:textId="22956A07" w:rsidR="00DD2D0E" w:rsidRPr="005F13CC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5016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9800DB" w14:textId="409949F1" w:rsidR="00DD2D0E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PER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65AEEB" w14:textId="591AFF75" w:rsidR="00DD2D0E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8,5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F453A6" w14:textId="027A4301" w:rsidR="00DD2D0E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($7,296)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839DED2" w14:textId="08DBCFB9" w:rsidR="00DD2D0E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,204</w:t>
            </w:r>
          </w:p>
        </w:tc>
      </w:tr>
      <w:tr w:rsidR="005F13CC" w:rsidRPr="005F13CC" w14:paraId="11499EA3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911E58B" w14:textId="34C02808" w:rsidR="005F13CC" w:rsidRPr="005F13CC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5211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9FD00C" w14:textId="0D27EFF8" w:rsidR="005F13CC" w:rsidRPr="005F13CC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Election Cost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FD524C" w14:textId="2399992F" w:rsidR="005F13CC" w:rsidRPr="005F13CC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 -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B03B4" w14:textId="4BBA4214" w:rsidR="005F13CC" w:rsidRPr="005F13CC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2,58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0D9DEEB" w14:textId="569AC55E" w:rsidR="005F13CC" w:rsidRPr="005F13CC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2,585</w:t>
            </w:r>
          </w:p>
        </w:tc>
      </w:tr>
      <w:tr w:rsidR="009D64D2" w:rsidRPr="005F13CC" w14:paraId="36F89F84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6A9388B3" w14:textId="738BD069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5212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F02820" w14:textId="4AE28049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Audit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401915" w14:textId="70A27C15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5,5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0F2314" w14:textId="3164F0EA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5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DC19832" w14:textId="4260F7FB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6,000</w:t>
            </w:r>
          </w:p>
        </w:tc>
      </w:tr>
      <w:tr w:rsidR="009D64D2" w:rsidRPr="005F13CC" w14:paraId="38CB6E9C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B0C4D69" w14:textId="03D0A809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6211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02B9C5" w14:textId="6C3BAE38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Utilitie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9D8186" w14:textId="567EB2E5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0,0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7ECC0A" w14:textId="10D1C9BC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2,0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1669E15" w14:textId="071F0B0A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2,000</w:t>
            </w:r>
          </w:p>
        </w:tc>
      </w:tr>
      <w:tr w:rsidR="009D64D2" w:rsidRPr="005F13CC" w14:paraId="2885A4FC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BA8A0DB" w14:textId="0FE06F58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6220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2FDB0E" w14:textId="3775BE6B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Licenses &amp; Fee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F39EB3" w14:textId="4482C667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85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1C012F" w14:textId="42932275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44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7663ED7" w14:textId="32463174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,290</w:t>
            </w:r>
          </w:p>
        </w:tc>
      </w:tr>
      <w:tr w:rsidR="009D64D2" w:rsidRPr="005F13CC" w14:paraId="658E5CA9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2A171A29" w14:textId="4DA7B9EB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6216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535CBA" w14:textId="6BD1440A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Repairs &amp; Maintenance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193080" w14:textId="1C4451DB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4,0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666BAE" w14:textId="75B0F76A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6,0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13DA921" w14:textId="391CB92E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0,000</w:t>
            </w:r>
          </w:p>
        </w:tc>
      </w:tr>
      <w:tr w:rsidR="009D64D2" w:rsidRPr="005F13CC" w14:paraId="6D23655F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20453FDC" w14:textId="008CA799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G-6210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AF92BF" w14:textId="4FDD0E88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Materials &amp; Supplie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9D693A" w14:textId="2C7554B7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0,0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DAA69E" w14:textId="31AFD90E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1,71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D36DF5A" w14:textId="14DA177F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21,711</w:t>
            </w:r>
          </w:p>
        </w:tc>
      </w:tr>
      <w:tr w:rsidR="009D64D2" w:rsidRPr="009D64D2" w14:paraId="540EBC3B" w14:textId="77777777" w:rsidTr="009D64D2">
        <w:trPr>
          <w:trHeight w:val="426"/>
        </w:trPr>
        <w:tc>
          <w:tcPr>
            <w:tcW w:w="9450" w:type="dxa"/>
            <w:gridSpan w:val="5"/>
            <w:tcBorders>
              <w:top w:val="single" w:sz="6" w:space="0" w:color="000000"/>
              <w:left w:val="single" w:sz="12" w:space="0" w:color="000000"/>
              <w:bottom w:val="single" w:sz="6" w:space="0" w:color="000000"/>
            </w:tcBorders>
          </w:tcPr>
          <w:p w14:paraId="4323EB82" w14:textId="492034F4" w:rsidR="009D64D2" w:rsidRPr="009D64D2" w:rsidRDefault="00DD2D0E" w:rsidP="009D64D2">
            <w:pPr>
              <w:jc w:val="center"/>
              <w:rPr>
                <w:rFonts w:ascii="Arial" w:hAnsi="Arial"/>
                <w:b/>
                <w:bCs/>
                <w:sz w:val="19"/>
                <w:szCs w:val="19"/>
              </w:rPr>
            </w:pPr>
            <w:r>
              <w:rPr>
                <w:rFonts w:ascii="Arial" w:hAnsi="Arial"/>
                <w:b/>
                <w:bCs/>
                <w:sz w:val="19"/>
                <w:szCs w:val="19"/>
              </w:rPr>
              <w:t>YOUTH BASEBALL</w:t>
            </w:r>
          </w:p>
        </w:tc>
      </w:tr>
      <w:tr w:rsidR="009D64D2" w:rsidRPr="005F13CC" w14:paraId="543B3EBE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45813C0" w14:textId="7A19A238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YB-4100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FA914E" w14:textId="01730AF3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Youth Baseball Income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A52E09" w14:textId="748EC4C3" w:rsidR="009D64D2" w:rsidRDefault="009D64D2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 -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E3DACD" w14:textId="24DAB4DB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3,30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34DA18D" w14:textId="584EA030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3,302</w:t>
            </w:r>
          </w:p>
        </w:tc>
      </w:tr>
      <w:tr w:rsidR="009D64D2" w:rsidRPr="005F13CC" w14:paraId="104FE2C5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84D3FB7" w14:textId="60F89D95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YB-5210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92105E" w14:textId="4AC92F85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Materials &amp; Supplie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CB88" w14:textId="79FF001E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 -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AECAAA" w14:textId="57661EA9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3,30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23A1C6AF" w14:textId="457A9DDD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3,302</w:t>
            </w:r>
          </w:p>
        </w:tc>
      </w:tr>
    </w:tbl>
    <w:p w14:paraId="1D7E88D8" w14:textId="1A547873" w:rsidR="00053B46" w:rsidRDefault="00053B46"/>
    <w:p w14:paraId="359D8D2C" w14:textId="783DB011" w:rsidR="00053B46" w:rsidRDefault="00053B46"/>
    <w:p w14:paraId="71986945" w14:textId="77777777" w:rsidR="00053B46" w:rsidRDefault="00053B46"/>
    <w:tbl>
      <w:tblPr>
        <w:tblW w:w="9450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58"/>
        <w:gridCol w:w="3152"/>
        <w:gridCol w:w="1350"/>
        <w:gridCol w:w="1440"/>
        <w:gridCol w:w="1350"/>
      </w:tblGrid>
      <w:tr w:rsidR="009D64D2" w:rsidRPr="005F13CC" w14:paraId="51A83516" w14:textId="77777777" w:rsidTr="009D64D2">
        <w:trPr>
          <w:trHeight w:val="453"/>
        </w:trPr>
        <w:tc>
          <w:tcPr>
            <w:tcW w:w="9450" w:type="dxa"/>
            <w:gridSpan w:val="5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14:paraId="61FD68BE" w14:textId="5E8FD6E1" w:rsidR="009D64D2" w:rsidRPr="009D64D2" w:rsidRDefault="00DD2D0E" w:rsidP="005F13CC">
            <w:pPr>
              <w:jc w:val="center"/>
              <w:rPr>
                <w:rFonts w:ascii="Arial" w:hAnsi="Arial"/>
                <w:b/>
                <w:bCs/>
                <w:sz w:val="19"/>
                <w:szCs w:val="19"/>
              </w:rPr>
            </w:pPr>
            <w:r>
              <w:rPr>
                <w:rFonts w:ascii="Arial" w:hAnsi="Arial"/>
                <w:b/>
                <w:bCs/>
                <w:sz w:val="19"/>
                <w:szCs w:val="19"/>
              </w:rPr>
              <w:lastRenderedPageBreak/>
              <w:t>BUILDING FUND</w:t>
            </w:r>
          </w:p>
        </w:tc>
      </w:tr>
      <w:tr w:rsidR="009D64D2" w:rsidRPr="005F13CC" w14:paraId="1240EDE4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D0974B2" w14:textId="1442BAC4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C-4012b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CE9320" w14:textId="324E8488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Donations/Grants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EF10E2" w14:textId="0C8ED206" w:rsidR="009D64D2" w:rsidRDefault="009D64D2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</w:t>
            </w:r>
            <w:r w:rsidR="00DD2D0E">
              <w:rPr>
                <w:rFonts w:ascii="Arial" w:hAnsi="Arial"/>
                <w:sz w:val="19"/>
                <w:szCs w:val="19"/>
              </w:rPr>
              <w:t xml:space="preserve"> -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679B45" w14:textId="6847B494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34,0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4BC98DB" w14:textId="75052282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34,000</w:t>
            </w:r>
          </w:p>
        </w:tc>
      </w:tr>
      <w:tr w:rsidR="009D64D2" w:rsidRPr="005F13CC" w14:paraId="684332FA" w14:textId="77777777" w:rsidTr="00796D4E">
        <w:trPr>
          <w:trHeight w:val="323"/>
        </w:trPr>
        <w:tc>
          <w:tcPr>
            <w:tcW w:w="21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FF2FF9F" w14:textId="3D37885C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C-5010b</w:t>
            </w:r>
          </w:p>
        </w:tc>
        <w:tc>
          <w:tcPr>
            <w:tcW w:w="3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454EA8" w14:textId="23585CD0" w:rsidR="009D64D2" w:rsidRDefault="00DD2D0E" w:rsidP="005F13CC">
            <w:pPr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Capital Outlay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E738FA" w14:textId="59E79D40" w:rsidR="009D64D2" w:rsidRDefault="009D64D2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</w:t>
            </w:r>
            <w:r w:rsidR="00DD2D0E">
              <w:rPr>
                <w:rFonts w:ascii="Arial" w:hAnsi="Arial"/>
                <w:sz w:val="19"/>
                <w:szCs w:val="19"/>
              </w:rPr>
              <w:t>10,70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81C6A1" w14:textId="6540E551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34,0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7ADF955" w14:textId="0CDF76EA" w:rsidR="009D64D2" w:rsidRDefault="00DD2D0E" w:rsidP="005F13CC">
            <w:pPr>
              <w:jc w:val="center"/>
              <w:rPr>
                <w:rFonts w:ascii="Arial" w:hAnsi="Arial"/>
                <w:sz w:val="19"/>
                <w:szCs w:val="19"/>
              </w:rPr>
            </w:pPr>
            <w:r>
              <w:rPr>
                <w:rFonts w:ascii="Arial" w:hAnsi="Arial"/>
                <w:sz w:val="19"/>
                <w:szCs w:val="19"/>
              </w:rPr>
              <w:t>$144,700</w:t>
            </w:r>
          </w:p>
        </w:tc>
      </w:tr>
    </w:tbl>
    <w:p w14:paraId="171F066F" w14:textId="77777777" w:rsidR="005F13CC" w:rsidRDefault="005F13CC" w:rsidP="000B7712">
      <w:pPr>
        <w:ind w:left="720"/>
        <w:jc w:val="both"/>
      </w:pPr>
    </w:p>
    <w:p w14:paraId="7C2CE1E1" w14:textId="77777777" w:rsidR="000B7712" w:rsidRDefault="000B7712" w:rsidP="000B7712">
      <w:pPr>
        <w:ind w:left="720"/>
        <w:jc w:val="both"/>
      </w:pPr>
      <w:r>
        <w:tab/>
      </w:r>
    </w:p>
    <w:p w14:paraId="60E2753D" w14:textId="469D7C56" w:rsidR="000B7712" w:rsidRDefault="000B7712" w:rsidP="000B7712">
      <w:pPr>
        <w:ind w:left="720"/>
        <w:jc w:val="both"/>
      </w:pPr>
      <w:r>
        <w:t xml:space="preserve">Passed by </w:t>
      </w:r>
      <w:r w:rsidR="00DD2D0E">
        <w:t>the High Desert Parks &amp; Recreation District</w:t>
      </w:r>
      <w:r>
        <w:t xml:space="preserve"> this </w:t>
      </w:r>
      <w:r w:rsidR="00DD2D0E">
        <w:t>23</w:t>
      </w:r>
      <w:r w:rsidR="00DD2D0E">
        <w:rPr>
          <w:vertAlign w:val="superscript"/>
        </w:rPr>
        <w:t>rd</w:t>
      </w:r>
      <w:r>
        <w:t xml:space="preserve"> day of </w:t>
      </w:r>
      <w:r w:rsidR="009D64D2">
        <w:t>Ju</w:t>
      </w:r>
      <w:r w:rsidR="00DD2D0E">
        <w:t>ne</w:t>
      </w:r>
      <w:r>
        <w:t xml:space="preserve"> 202</w:t>
      </w:r>
      <w:r w:rsidR="009D64D2">
        <w:t>2</w:t>
      </w:r>
      <w:r>
        <w:t>.</w:t>
      </w:r>
    </w:p>
    <w:p w14:paraId="6AB892C7" w14:textId="77777777" w:rsidR="000B7712" w:rsidRDefault="000B7712" w:rsidP="000B7712">
      <w:pPr>
        <w:ind w:left="720"/>
        <w:jc w:val="both"/>
      </w:pPr>
    </w:p>
    <w:p w14:paraId="17D30B68" w14:textId="77777777" w:rsidR="000B7712" w:rsidRDefault="000B7712" w:rsidP="000B7712">
      <w:pPr>
        <w:ind w:left="720"/>
        <w:jc w:val="both"/>
      </w:pPr>
    </w:p>
    <w:p w14:paraId="166953E0" w14:textId="77777777" w:rsidR="000B7712" w:rsidRDefault="000B7712" w:rsidP="000B7712">
      <w:pPr>
        <w:ind w:left="720"/>
        <w:jc w:val="both"/>
      </w:pPr>
      <w:r>
        <w:t xml:space="preserve">AYES:  </w:t>
      </w:r>
    </w:p>
    <w:p w14:paraId="61C3699A" w14:textId="77777777" w:rsidR="000B7712" w:rsidRDefault="000B7712" w:rsidP="000B7712">
      <w:pPr>
        <w:ind w:left="720"/>
        <w:jc w:val="both"/>
      </w:pPr>
      <w:r>
        <w:t xml:space="preserve">NAYS:  </w:t>
      </w:r>
      <w:r>
        <w:tab/>
      </w:r>
    </w:p>
    <w:p w14:paraId="20B71FC0" w14:textId="77777777" w:rsidR="000B7712" w:rsidRDefault="000B7712" w:rsidP="000B7712">
      <w:pPr>
        <w:ind w:left="720"/>
        <w:jc w:val="both"/>
      </w:pPr>
      <w:r>
        <w:t xml:space="preserve">ABSENT: </w:t>
      </w:r>
    </w:p>
    <w:p w14:paraId="2C49C452" w14:textId="77777777" w:rsidR="000B7712" w:rsidRDefault="000B7712" w:rsidP="000B7712">
      <w:pPr>
        <w:ind w:left="720"/>
        <w:jc w:val="both"/>
      </w:pPr>
    </w:p>
    <w:p w14:paraId="24FD40C7" w14:textId="7DEC13C4" w:rsidR="000B7712" w:rsidRDefault="000B7712" w:rsidP="000B7712">
      <w:pPr>
        <w:ind w:left="720"/>
        <w:jc w:val="both"/>
      </w:pPr>
      <w:r>
        <w:t xml:space="preserve">Approved this </w:t>
      </w:r>
      <w:r w:rsidR="00DD2D0E">
        <w:t>23</w:t>
      </w:r>
      <w:r w:rsidR="00DD2D0E" w:rsidRPr="00DD2D0E">
        <w:rPr>
          <w:vertAlign w:val="superscript"/>
        </w:rPr>
        <w:t>rd</w:t>
      </w:r>
      <w:r w:rsidR="00DD2D0E">
        <w:t xml:space="preserve"> </w:t>
      </w:r>
      <w:r>
        <w:t xml:space="preserve">Day of </w:t>
      </w:r>
      <w:r w:rsidR="009D64D2">
        <w:t xml:space="preserve">June </w:t>
      </w:r>
      <w:r>
        <w:t>202</w:t>
      </w:r>
      <w:r w:rsidR="009D64D2">
        <w:t>2</w:t>
      </w:r>
      <w:r>
        <w:t>.</w:t>
      </w:r>
    </w:p>
    <w:p w14:paraId="22AAD49B" w14:textId="77777777" w:rsidR="000B7712" w:rsidRDefault="000B7712" w:rsidP="000B7712">
      <w:pPr>
        <w:ind w:left="720"/>
        <w:jc w:val="both"/>
      </w:pPr>
    </w:p>
    <w:p w14:paraId="0EAB0EA3" w14:textId="77777777" w:rsidR="000B7712" w:rsidRDefault="000B7712" w:rsidP="000B7712">
      <w:pPr>
        <w:ind w:left="720"/>
        <w:jc w:val="both"/>
      </w:pPr>
    </w:p>
    <w:p w14:paraId="535D2BE6" w14:textId="77777777" w:rsidR="000B7712" w:rsidRDefault="000B7712" w:rsidP="000B7712">
      <w:pPr>
        <w:ind w:left="720"/>
        <w:jc w:val="both"/>
      </w:pPr>
      <w:r>
        <w:t>ATTEST:</w:t>
      </w:r>
      <w:r>
        <w:tab/>
      </w:r>
      <w:r>
        <w:tab/>
      </w:r>
      <w:r>
        <w:tab/>
      </w:r>
      <w:r>
        <w:tab/>
      </w:r>
    </w:p>
    <w:p w14:paraId="386A0899" w14:textId="77777777" w:rsidR="000B7712" w:rsidRDefault="000B7712" w:rsidP="000B7712">
      <w:pPr>
        <w:ind w:left="720"/>
        <w:jc w:val="both"/>
      </w:pPr>
    </w:p>
    <w:p w14:paraId="56D89A97" w14:textId="77777777" w:rsidR="000B7712" w:rsidRDefault="000B7712" w:rsidP="000B7712">
      <w:pPr>
        <w:ind w:left="720"/>
        <w:jc w:val="both"/>
      </w:pPr>
      <w:r>
        <w:t>____________________________________</w:t>
      </w:r>
    </w:p>
    <w:p w14:paraId="4EAF77DC" w14:textId="24FAB665" w:rsidR="000B7712" w:rsidRDefault="00DD2D0E" w:rsidP="000B7712">
      <w:pPr>
        <w:ind w:left="720"/>
        <w:jc w:val="both"/>
      </w:pPr>
      <w:r>
        <w:t>Becky Graham, Chairperson</w:t>
      </w:r>
    </w:p>
    <w:p w14:paraId="3C960711" w14:textId="77777777" w:rsidR="000B7712" w:rsidRDefault="000B7712" w:rsidP="000B7712">
      <w:pPr>
        <w:ind w:left="720"/>
        <w:jc w:val="both"/>
      </w:pPr>
    </w:p>
    <w:p w14:paraId="6299F057" w14:textId="77777777" w:rsidR="000B7712" w:rsidRDefault="000B7712" w:rsidP="000B7712">
      <w:pPr>
        <w:ind w:left="720"/>
        <w:jc w:val="both"/>
      </w:pPr>
    </w:p>
    <w:p w14:paraId="46A6194A" w14:textId="77777777" w:rsidR="000B7712" w:rsidRDefault="000B7712" w:rsidP="000B7712">
      <w:pPr>
        <w:ind w:left="720"/>
        <w:jc w:val="both"/>
      </w:pPr>
    </w:p>
    <w:p w14:paraId="6D2503FF" w14:textId="77777777" w:rsidR="000B7712" w:rsidRDefault="000B7712" w:rsidP="000B7712">
      <w:pPr>
        <w:ind w:left="720"/>
        <w:jc w:val="both"/>
      </w:pPr>
    </w:p>
    <w:p w14:paraId="40173EDB" w14:textId="77777777" w:rsidR="000B7712" w:rsidRDefault="000B7712" w:rsidP="000B7712">
      <w:pPr>
        <w:ind w:left="720"/>
        <w:jc w:val="both"/>
      </w:pPr>
      <w:r>
        <w:t>____________________________________</w:t>
      </w:r>
    </w:p>
    <w:p w14:paraId="56D31CB7" w14:textId="1B72C329" w:rsidR="000B7712" w:rsidRDefault="00DD2D0E" w:rsidP="000B7712">
      <w:pPr>
        <w:ind w:left="720"/>
        <w:jc w:val="both"/>
      </w:pPr>
      <w:r>
        <w:t xml:space="preserve">Brandy </w:t>
      </w:r>
      <w:proofErr w:type="spellStart"/>
      <w:r>
        <w:t>Branstetter</w:t>
      </w:r>
      <w:proofErr w:type="spellEnd"/>
      <w:r>
        <w:t>, Manager</w:t>
      </w:r>
    </w:p>
    <w:p w14:paraId="7C018B6B" w14:textId="77777777" w:rsidR="000B7712" w:rsidRDefault="000B7712" w:rsidP="000B7712">
      <w:pPr>
        <w:jc w:val="both"/>
      </w:pPr>
      <w:r>
        <w:tab/>
      </w:r>
    </w:p>
    <w:p w14:paraId="3B58FC5F" w14:textId="1856E5D1" w:rsidR="006C77EF" w:rsidRDefault="000B7712" w:rsidP="009D64D2">
      <w:pPr>
        <w:jc w:val="both"/>
      </w:pPr>
      <w:r>
        <w:tab/>
      </w:r>
    </w:p>
    <w:sectPr w:rsidR="006C77EF" w:rsidSect="009D64D2">
      <w:footerReference w:type="default" r:id="rId6"/>
      <w:foot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904923" w14:textId="77777777" w:rsidR="008571B5" w:rsidRDefault="008571B5" w:rsidP="009D64D2">
      <w:r>
        <w:separator/>
      </w:r>
    </w:p>
  </w:endnote>
  <w:endnote w:type="continuationSeparator" w:id="0">
    <w:p w14:paraId="72E8FCF4" w14:textId="77777777" w:rsidR="008571B5" w:rsidRDefault="008571B5" w:rsidP="009D6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E976C0" w14:textId="30E5939E" w:rsidR="009D64D2" w:rsidRDefault="009D64D2">
    <w:pPr>
      <w:pStyle w:val="Footer"/>
    </w:pPr>
    <w:r>
      <w:rPr>
        <w:i/>
      </w:rPr>
      <w:t xml:space="preserve">Page Two   Resolution Number </w:t>
    </w:r>
    <w:r w:rsidR="00DD2D0E">
      <w:rPr>
        <w:i/>
      </w:rPr>
      <w:t>2022</w:t>
    </w:r>
    <w:r>
      <w:rPr>
        <w:i/>
      </w:rPr>
      <w:t>-</w:t>
    </w:r>
    <w:r w:rsidR="00DD2D0E">
      <w:rPr>
        <w:i/>
      </w:rPr>
      <w:t>0</w:t>
    </w:r>
    <w:r>
      <w:rPr>
        <w:i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569271" w14:textId="4D5BE859" w:rsidR="009D64D2" w:rsidRDefault="009D64D2">
    <w:pPr>
      <w:pStyle w:val="Footer"/>
    </w:pPr>
    <w:r>
      <w:rPr>
        <w:i/>
      </w:rPr>
      <w:t xml:space="preserve">Page One   Resolution Number </w:t>
    </w:r>
    <w:r w:rsidR="00DD2D0E">
      <w:rPr>
        <w:i/>
      </w:rPr>
      <w:t>2022</w:t>
    </w:r>
    <w:r>
      <w:rPr>
        <w:i/>
      </w:rPr>
      <w:t>-</w:t>
    </w:r>
    <w:r w:rsidR="00DD2D0E">
      <w:rPr>
        <w:i/>
      </w:rPr>
      <w:t>0</w:t>
    </w:r>
    <w:r>
      <w:rPr>
        <w:i/>
      </w:rPr>
      <w:t xml:space="preserve">2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0E557" w14:textId="77777777" w:rsidR="008571B5" w:rsidRDefault="008571B5" w:rsidP="009D64D2">
      <w:r>
        <w:separator/>
      </w:r>
    </w:p>
  </w:footnote>
  <w:footnote w:type="continuationSeparator" w:id="0">
    <w:p w14:paraId="48500E31" w14:textId="77777777" w:rsidR="008571B5" w:rsidRDefault="008571B5" w:rsidP="009D64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DC0NDMyMLUwMrFQ0lEKTi0uzszPAykwrAUANm2JsiwAAAA="/>
  </w:docVars>
  <w:rsids>
    <w:rsidRoot w:val="000B7712"/>
    <w:rsid w:val="00053B46"/>
    <w:rsid w:val="000B7712"/>
    <w:rsid w:val="00245F75"/>
    <w:rsid w:val="003363B9"/>
    <w:rsid w:val="003E21AC"/>
    <w:rsid w:val="005648CE"/>
    <w:rsid w:val="005A4C10"/>
    <w:rsid w:val="005F13CC"/>
    <w:rsid w:val="006C77EF"/>
    <w:rsid w:val="00750F86"/>
    <w:rsid w:val="007A5FB0"/>
    <w:rsid w:val="00837D35"/>
    <w:rsid w:val="008571B5"/>
    <w:rsid w:val="009D64D2"/>
    <w:rsid w:val="00DD2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8A5C8"/>
  <w15:chartTrackingRefBased/>
  <w15:docId w15:val="{2E981F7D-DE2C-4A5D-9870-5FF4DEC6E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7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4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64D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64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64D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74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a Roberts</dc:creator>
  <cp:keywords/>
  <dc:description/>
  <cp:lastModifiedBy>Microsoft account</cp:lastModifiedBy>
  <cp:revision>2</cp:revision>
  <cp:lastPrinted>2022-06-22T19:05:00Z</cp:lastPrinted>
  <dcterms:created xsi:type="dcterms:W3CDTF">2022-06-22T20:54:00Z</dcterms:created>
  <dcterms:modified xsi:type="dcterms:W3CDTF">2022-06-22T20:54:00Z</dcterms:modified>
</cp:coreProperties>
</file>